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62C3DEB" w:rsidR="00501BEB" w:rsidRDefault="00215937"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29808B" wp14:editId="6483CFE4">
                <wp:simplePos x="0" y="0"/>
                <wp:positionH relativeFrom="column">
                  <wp:posOffset>3602990</wp:posOffset>
                </wp:positionH>
                <wp:positionV relativeFrom="paragraph">
                  <wp:posOffset>1936115</wp:posOffset>
                </wp:positionV>
                <wp:extent cx="4425950" cy="645795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48152BA6-07BC-13AE-3D91-478DB0C0EB4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59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291F15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Fir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29808B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margin-left:283.7pt;margin-top:152.45pt;width:348.5pt;height:50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" filled="f" stroked="f">
                <v:textbox style="mso-fit-shape-to-text:t">
                  <w:txbxContent>
                    <w:p w14:paraId="7C291F15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First Name</w:t>
                      </w:r>
                    </w:p>
                  </w:txbxContent>
                </v:textbox>
              </v:shape>
            </w:pict>
          </mc:Fallback>
        </mc:AlternateContent>
      </w:r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23033A" wp14:editId="4C7CA2F1">
                <wp:simplePos x="0" y="0"/>
                <wp:positionH relativeFrom="column">
                  <wp:posOffset>3602990</wp:posOffset>
                </wp:positionH>
                <wp:positionV relativeFrom="paragraph">
                  <wp:posOffset>2478405</wp:posOffset>
                </wp:positionV>
                <wp:extent cx="4425950" cy="645795"/>
                <wp:effectExtent l="0" t="0" r="0" b="0"/>
                <wp:wrapNone/>
                <wp:docPr id="5" name="Text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EF37F9-E9B5-D72E-2C50-E127ECF1FAB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59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FCB8FD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La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23033A" id="TextBox 4" o:spid="_x0000_s1027" type="#_x0000_t202" style="position:absolute;margin-left:283.7pt;margin-top:195.15pt;width:348.5pt;height:50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" filled="f" stroked="f">
                <v:textbox style="mso-fit-shape-to-text:t">
                  <w:txbxContent>
                    <w:p w14:paraId="4CFCB8FD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Last Name</w:t>
                      </w:r>
                    </w:p>
                  </w:txbxContent>
                </v:textbox>
              </v:shape>
            </w:pict>
          </mc:Fallback>
        </mc:AlternateContent>
      </w:r>
      <w:r w:rsidR="00B6374C" w:rsidRPr="00B6374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240261" wp14:editId="3234AF7A">
                <wp:simplePos x="0" y="0"/>
                <wp:positionH relativeFrom="column">
                  <wp:posOffset>4076065</wp:posOffset>
                </wp:positionH>
                <wp:positionV relativeFrom="paragraph">
                  <wp:posOffset>4962525</wp:posOffset>
                </wp:positionV>
                <wp:extent cx="3228975" cy="584775"/>
                <wp:effectExtent l="0" t="0" r="0" b="0"/>
                <wp:wrapNone/>
                <wp:docPr id="6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1EEB7A0-515F-7587-6BE9-397BB020BB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8975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6A23E18" w14:textId="1767A1BB" w:rsidR="00B6374C" w:rsidRDefault="00215937" w:rsidP="00B6374C">
                            <w:pPr>
                              <w:jc w:val="center"/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  <w:t>Darla Kestl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240261" id="TextBox 5" o:spid="_x0000_s1028" type="#_x0000_t202" style="position:absolute;margin-left:320.95pt;margin-top:390.75pt;width:254.25pt;height:46.0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" filled="f" stroked="f">
                <v:textbox style="mso-fit-shape-to-text:t">
                  <w:txbxContent>
                    <w:p w14:paraId="66A23E18" w14:textId="1767A1BB" w:rsidR="00B6374C" w:rsidRDefault="00215937" w:rsidP="00B6374C">
                      <w:pPr>
                        <w:jc w:val="center"/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</w:pPr>
                      <w:r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  <w:t>Darla Kestl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7E8B81" w14:textId="77777777" w:rsidR="002A3AAC" w:rsidRDefault="002A3AAC" w:rsidP="00B6374C">
      <w:pPr>
        <w:spacing w:after="0" w:line="240" w:lineRule="auto"/>
      </w:pPr>
      <w:r>
        <w:separator/>
      </w:r>
    </w:p>
  </w:endnote>
  <w:endnote w:type="continuationSeparator" w:id="0">
    <w:p w14:paraId="3A5BE76D" w14:textId="77777777" w:rsidR="002A3AAC" w:rsidRDefault="002A3AAC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9BA59C0-B4C8-43E0-8A2C-02ECF0606FBD}"/>
    <w:embedItalic r:id="rId2" w:fontKey="{57ABC4DB-E334-41B7-8762-7198F397636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75777A9C-F651-4DD4-BA73-833E24953567}"/>
    <w:embedItalic r:id="rId4" w:fontKey="{CBC8FA2B-97D8-4013-B103-C83605BC16DB}"/>
  </w:font>
  <w:font w:name="Hero Junior Supe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Hero Junior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B41126BD-15E7-4F41-9BD2-68CC8DED0CE5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8D5925" w14:textId="77777777" w:rsidR="002A3AAC" w:rsidRDefault="002A3AAC" w:rsidP="00B6374C">
      <w:pPr>
        <w:spacing w:after="0" w:line="240" w:lineRule="auto"/>
      </w:pPr>
      <w:r>
        <w:separator/>
      </w:r>
    </w:p>
  </w:footnote>
  <w:footnote w:type="continuationSeparator" w:id="0">
    <w:p w14:paraId="579A0EAD" w14:textId="77777777" w:rsidR="002A3AAC" w:rsidRDefault="002A3AAC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6511D7E" w:rsidR="00B6374C" w:rsidRDefault="0021593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0E51BC7" wp14:editId="4579786F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9796"/>
          <wp:effectExtent l="0" t="0" r="0" b="3175"/>
          <wp:wrapNone/>
          <wp:docPr id="157064664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70646645" name="Picture 157064664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77697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15937"/>
    <w:rsid w:val="0028095E"/>
    <w:rsid w:val="002A3AAC"/>
    <w:rsid w:val="004307AB"/>
    <w:rsid w:val="004D0650"/>
    <w:rsid w:val="00501BEB"/>
    <w:rsid w:val="00984EF3"/>
    <w:rsid w:val="00A87FD7"/>
    <w:rsid w:val="00B03B70"/>
    <w:rsid w:val="00B6374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5</cp:revision>
  <dcterms:created xsi:type="dcterms:W3CDTF">2022-12-16T20:39:00Z</dcterms:created>
  <dcterms:modified xsi:type="dcterms:W3CDTF">2025-11-06T14:26:00Z</dcterms:modified>
</cp:coreProperties>
</file>